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B7D0E" w14:textId="1E995A76" w:rsidR="00A16152" w:rsidRDefault="00A16152">
      <w:r>
        <w:t>Raymond Delgado</w:t>
      </w:r>
    </w:p>
    <w:p w14:paraId="7C302C9E" w14:textId="5C585EBA" w:rsidR="00A16152" w:rsidRDefault="002412E1">
      <w:r>
        <w:t xml:space="preserve">Professor Woo </w:t>
      </w:r>
    </w:p>
    <w:p w14:paraId="4536F7FC" w14:textId="596706A3" w:rsidR="002412E1" w:rsidRDefault="002412E1">
      <w:r>
        <w:t>CIS 5560</w:t>
      </w:r>
    </w:p>
    <w:p w14:paraId="45BC070B" w14:textId="0A8C8CD3" w:rsidR="002412E1" w:rsidRDefault="002412E1">
      <w:r>
        <w:fldChar w:fldCharType="begin"/>
      </w:r>
      <w:r>
        <w:instrText xml:space="preserve"> DATE \@ "MMMM d, yyyy" </w:instrText>
      </w:r>
      <w:r>
        <w:fldChar w:fldCharType="separate"/>
      </w:r>
      <w:r w:rsidR="006B7722">
        <w:rPr>
          <w:noProof/>
        </w:rPr>
        <w:t>April 18, 2020</w:t>
      </w:r>
      <w:r>
        <w:fldChar w:fldCharType="end"/>
      </w:r>
    </w:p>
    <w:p w14:paraId="4D032D74" w14:textId="7A71EB2C" w:rsidR="006B7722" w:rsidRDefault="006B7722">
      <w:r w:rsidRPr="006B7722">
        <w:t>spark-submit PythonRegressionEvaluation.py</w:t>
      </w:r>
    </w:p>
    <w:p w14:paraId="7F57E31A" w14:textId="0D688253" w:rsidR="006B7722" w:rsidRDefault="00D70AE3">
      <w:r>
        <w:rPr>
          <w:noProof/>
        </w:rPr>
        <w:drawing>
          <wp:inline distT="0" distB="0" distL="0" distR="0" wp14:anchorId="30AF1D50" wp14:editId="4BC987B8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C73E1" w14:textId="5ED674C0" w:rsidR="00D70AE3" w:rsidRDefault="00D70AE3"/>
    <w:p w14:paraId="6449C6E2" w14:textId="3846A215" w:rsidR="00D70AE3" w:rsidRDefault="00D70AE3">
      <w:r w:rsidRPr="00D70AE3">
        <w:t>PythonRegressionParameterTuning.py</w:t>
      </w:r>
    </w:p>
    <w:p w14:paraId="08C4D593" w14:textId="022CEFA1" w:rsidR="00D70AE3" w:rsidRDefault="00D70AE3">
      <w:r>
        <w:rPr>
          <w:noProof/>
        </w:rPr>
        <w:lastRenderedPageBreak/>
        <w:drawing>
          <wp:inline distT="0" distB="0" distL="0" distR="0" wp14:anchorId="18C22691" wp14:editId="25E7CACC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1A339" w14:textId="210F69E0" w:rsidR="00D84FD6" w:rsidRDefault="00D84FD6"/>
    <w:p w14:paraId="675D6846" w14:textId="22385EAB" w:rsidR="00D84FD6" w:rsidRDefault="00D84FD6">
      <w:proofErr w:type="spellStart"/>
      <w:r>
        <w:t>Pyspark</w:t>
      </w:r>
      <w:proofErr w:type="spellEnd"/>
      <w:r>
        <w:t xml:space="preserve"> (</w:t>
      </w:r>
      <w:r>
        <w:rPr>
          <w:rFonts w:ascii="Lucida Console" w:hAnsi="Lucida Console" w:cs="Lucida Console"/>
          <w:sz w:val="18"/>
          <w:szCs w:val="18"/>
        </w:rPr>
        <w:t>CrossValidationDB.py</w:t>
      </w:r>
      <w:r>
        <w:t>)</w:t>
      </w:r>
    </w:p>
    <w:p w14:paraId="679477CC" w14:textId="5BFA800E" w:rsidR="00D84FD6" w:rsidRPr="00D84FD6" w:rsidRDefault="00D84FD6" w:rsidP="00D84FD6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noProof/>
        </w:rPr>
        <w:drawing>
          <wp:inline distT="0" distB="0" distL="0" distR="0" wp14:anchorId="340F8655" wp14:editId="190861C2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4FD6" w:rsidRPr="00D84F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jUxNjI1NjcyMDZS0lEKTi0uzszPAykwqQUAl9fpbSwAAAA="/>
  </w:docVars>
  <w:rsids>
    <w:rsidRoot w:val="008B3F0D"/>
    <w:rsid w:val="0007021B"/>
    <w:rsid w:val="000C62BF"/>
    <w:rsid w:val="001251CC"/>
    <w:rsid w:val="002412E1"/>
    <w:rsid w:val="00260BA7"/>
    <w:rsid w:val="003B17D1"/>
    <w:rsid w:val="006B7722"/>
    <w:rsid w:val="008B3F0D"/>
    <w:rsid w:val="0096367A"/>
    <w:rsid w:val="00A16152"/>
    <w:rsid w:val="00D70AE3"/>
    <w:rsid w:val="00D84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B8FF"/>
  <w15:chartTrackingRefBased/>
  <w15:docId w15:val="{472888AF-74A2-4BFF-BBB7-134FC8CE7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B3F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Delgado</dc:creator>
  <cp:keywords/>
  <dc:description/>
  <cp:lastModifiedBy>Raymond Delgado</cp:lastModifiedBy>
  <cp:revision>2</cp:revision>
  <dcterms:created xsi:type="dcterms:W3CDTF">2020-04-18T20:17:00Z</dcterms:created>
  <dcterms:modified xsi:type="dcterms:W3CDTF">2020-04-18T20:17:00Z</dcterms:modified>
</cp:coreProperties>
</file>